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C0C527" w14:textId="2CDA7B1E" w:rsidR="008841C1" w:rsidRDefault="00C549CB" w:rsidP="003514C5">
      <w:pPr>
        <w:jc w:val="center"/>
        <w:rPr>
          <w:b/>
          <w:u w:val="single"/>
        </w:rPr>
      </w:pPr>
      <w:r>
        <w:rPr>
          <w:b/>
          <w:u w:val="single"/>
        </w:rPr>
        <w:t>FLOWER ARR</w:t>
      </w:r>
      <w:r w:rsidR="003514C5" w:rsidRPr="003514C5">
        <w:rPr>
          <w:b/>
          <w:u w:val="single"/>
        </w:rPr>
        <w:t>A</w:t>
      </w:r>
      <w:r>
        <w:rPr>
          <w:b/>
          <w:u w:val="single"/>
        </w:rPr>
        <w:t>N</w:t>
      </w:r>
      <w:r w:rsidR="003514C5" w:rsidRPr="003514C5">
        <w:rPr>
          <w:b/>
          <w:u w:val="single"/>
        </w:rPr>
        <w:t>GERS</w:t>
      </w:r>
      <w:r>
        <w:rPr>
          <w:b/>
          <w:u w:val="single"/>
        </w:rPr>
        <w:t>’</w:t>
      </w:r>
      <w:r w:rsidR="003514C5" w:rsidRPr="003514C5">
        <w:rPr>
          <w:b/>
          <w:u w:val="single"/>
        </w:rPr>
        <w:t xml:space="preserve"> ROTA</w:t>
      </w:r>
      <w:r w:rsidR="002F2C2F">
        <w:rPr>
          <w:b/>
          <w:u w:val="single"/>
        </w:rPr>
        <w:t xml:space="preserve"> </w:t>
      </w:r>
      <w:r w:rsidR="00EA40B5">
        <w:rPr>
          <w:b/>
          <w:u w:val="single"/>
        </w:rPr>
        <w:t>–</w:t>
      </w:r>
      <w:r w:rsidR="00332CCA">
        <w:rPr>
          <w:b/>
          <w:u w:val="single"/>
        </w:rPr>
        <w:t xml:space="preserve"> </w:t>
      </w:r>
      <w:r w:rsidR="00595699">
        <w:rPr>
          <w:b/>
          <w:u w:val="single"/>
        </w:rPr>
        <w:t>April</w:t>
      </w:r>
      <w:r w:rsidR="00EA40B5">
        <w:rPr>
          <w:b/>
          <w:u w:val="single"/>
        </w:rPr>
        <w:t xml:space="preserve"> 202</w:t>
      </w:r>
      <w:r w:rsidR="00595699">
        <w:rPr>
          <w:b/>
          <w:u w:val="single"/>
        </w:rPr>
        <w:t>4</w:t>
      </w:r>
      <w:r w:rsidR="00EA40B5">
        <w:rPr>
          <w:b/>
          <w:u w:val="single"/>
        </w:rPr>
        <w:t xml:space="preserve"> to </w:t>
      </w:r>
      <w:r w:rsidR="00595699">
        <w:rPr>
          <w:b/>
          <w:u w:val="single"/>
        </w:rPr>
        <w:t>June</w:t>
      </w:r>
      <w:r w:rsidR="00EA40B5">
        <w:rPr>
          <w:b/>
          <w:u w:val="single"/>
        </w:rPr>
        <w:t xml:space="preserve"> 2024</w:t>
      </w:r>
      <w:r w:rsidR="00332CCA">
        <w:rPr>
          <w:b/>
          <w:u w:val="single"/>
        </w:rPr>
        <w:t xml:space="preserve"> </w:t>
      </w:r>
    </w:p>
    <w:tbl>
      <w:tblPr>
        <w:tblStyle w:val="TableGrid"/>
        <w:tblW w:w="0" w:type="auto"/>
        <w:tblInd w:w="71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2F58FF" w14:paraId="72E1E8AF" w14:textId="77777777" w:rsidTr="001048EE">
        <w:trPr>
          <w:trHeight w:val="624"/>
        </w:trPr>
        <w:tc>
          <w:tcPr>
            <w:tcW w:w="3005" w:type="dxa"/>
          </w:tcPr>
          <w:p w14:paraId="0475E36C" w14:textId="432DCC0E" w:rsidR="002F58FF" w:rsidRPr="009B5B4B" w:rsidRDefault="002F58FF" w:rsidP="002F58FF">
            <w:pPr>
              <w:rPr>
                <w:b/>
                <w:bCs/>
              </w:rPr>
            </w:pPr>
            <w:r w:rsidRPr="009B5B4B">
              <w:rPr>
                <w:b/>
                <w:bCs/>
              </w:rPr>
              <w:t xml:space="preserve">Agnes  </w:t>
            </w:r>
            <w:r w:rsidR="00ED38CF">
              <w:rPr>
                <w:b/>
                <w:bCs/>
              </w:rPr>
              <w:t>(Easter weekend)</w:t>
            </w:r>
          </w:p>
        </w:tc>
        <w:tc>
          <w:tcPr>
            <w:tcW w:w="3005" w:type="dxa"/>
          </w:tcPr>
          <w:p w14:paraId="39A268D9" w14:textId="68FB44F5" w:rsidR="002F58FF" w:rsidRDefault="002F58FF" w:rsidP="002F58FF">
            <w:pPr>
              <w:jc w:val="center"/>
            </w:pPr>
            <w:r>
              <w:t xml:space="preserve"> Saturday </w:t>
            </w:r>
            <w:r w:rsidR="006A7789">
              <w:t>30</w:t>
            </w:r>
            <w:r>
              <w:t xml:space="preserve">th </w:t>
            </w:r>
            <w:r w:rsidR="006A7789">
              <w:t>March</w:t>
            </w:r>
            <w:r>
              <w:t xml:space="preserve"> 2024</w:t>
            </w:r>
          </w:p>
        </w:tc>
        <w:tc>
          <w:tcPr>
            <w:tcW w:w="3005" w:type="dxa"/>
          </w:tcPr>
          <w:p w14:paraId="269D12AB" w14:textId="37266DDA" w:rsidR="002F58FF" w:rsidRDefault="002F58FF" w:rsidP="002F58FF">
            <w:r>
              <w:t>07886 371 609</w:t>
            </w:r>
          </w:p>
        </w:tc>
      </w:tr>
      <w:tr w:rsidR="002F58FF" w14:paraId="2A150339" w14:textId="77777777" w:rsidTr="001048EE">
        <w:trPr>
          <w:trHeight w:val="624"/>
        </w:trPr>
        <w:tc>
          <w:tcPr>
            <w:tcW w:w="3005" w:type="dxa"/>
          </w:tcPr>
          <w:p w14:paraId="4F6A2803" w14:textId="174EDC77" w:rsidR="002F58FF" w:rsidRPr="009B5B4B" w:rsidRDefault="004A05D3" w:rsidP="002F58FF">
            <w:pPr>
              <w:rPr>
                <w:b/>
                <w:bCs/>
              </w:rPr>
            </w:pPr>
            <w:r w:rsidRPr="009B5B4B">
              <w:rPr>
                <w:b/>
                <w:bCs/>
              </w:rPr>
              <w:t>Barbara</w:t>
            </w:r>
          </w:p>
        </w:tc>
        <w:tc>
          <w:tcPr>
            <w:tcW w:w="3005" w:type="dxa"/>
          </w:tcPr>
          <w:p w14:paraId="368DCD10" w14:textId="78051205" w:rsidR="002F58FF" w:rsidRDefault="002F58FF" w:rsidP="002F58FF">
            <w:pPr>
              <w:jc w:val="center"/>
            </w:pPr>
            <w:r>
              <w:t xml:space="preserve">Friday  </w:t>
            </w:r>
            <w:r w:rsidR="006A7789">
              <w:t>5th</w:t>
            </w:r>
            <w:r>
              <w:t xml:space="preserve"> / Saturday </w:t>
            </w:r>
            <w:r w:rsidR="006A7789">
              <w:t>6</w:t>
            </w:r>
            <w:r>
              <w:t xml:space="preserve">th </w:t>
            </w:r>
            <w:r w:rsidR="006A7789">
              <w:t>April</w:t>
            </w:r>
            <w:r>
              <w:t xml:space="preserve"> 2024</w:t>
            </w:r>
          </w:p>
        </w:tc>
        <w:tc>
          <w:tcPr>
            <w:tcW w:w="3005" w:type="dxa"/>
          </w:tcPr>
          <w:p w14:paraId="7900ADB5" w14:textId="7C94CE1E" w:rsidR="002F58FF" w:rsidRDefault="00FD1B6F" w:rsidP="002F58FF">
            <w:r>
              <w:t>07940 018 084</w:t>
            </w:r>
            <w:r w:rsidR="003F0D61">
              <w:t xml:space="preserve"> </w:t>
            </w:r>
          </w:p>
        </w:tc>
      </w:tr>
      <w:tr w:rsidR="006A7789" w14:paraId="7C385039" w14:textId="77777777" w:rsidTr="001048EE">
        <w:trPr>
          <w:trHeight w:val="624"/>
        </w:trPr>
        <w:tc>
          <w:tcPr>
            <w:tcW w:w="3005" w:type="dxa"/>
          </w:tcPr>
          <w:p w14:paraId="41808757" w14:textId="2E66D384" w:rsidR="006A7789" w:rsidRPr="009B5B4B" w:rsidRDefault="006A7789" w:rsidP="006A7789">
            <w:pPr>
              <w:rPr>
                <w:b/>
                <w:bCs/>
              </w:rPr>
            </w:pPr>
            <w:r w:rsidRPr="009B5B4B">
              <w:rPr>
                <w:b/>
                <w:bCs/>
              </w:rPr>
              <w:t>Bella</w:t>
            </w:r>
          </w:p>
        </w:tc>
        <w:tc>
          <w:tcPr>
            <w:tcW w:w="3005" w:type="dxa"/>
          </w:tcPr>
          <w:p w14:paraId="7AD4FDBA" w14:textId="43C6E3AB" w:rsidR="006A7789" w:rsidRDefault="006A7789" w:rsidP="006A7789">
            <w:pPr>
              <w:jc w:val="center"/>
            </w:pPr>
            <w:r>
              <w:t>Friday  12th  / Saturday 13</w:t>
            </w:r>
            <w:r w:rsidRPr="002747BE">
              <w:rPr>
                <w:vertAlign w:val="superscript"/>
              </w:rPr>
              <w:t>th</w:t>
            </w:r>
            <w:r>
              <w:t xml:space="preserve"> April 2024</w:t>
            </w:r>
          </w:p>
        </w:tc>
        <w:tc>
          <w:tcPr>
            <w:tcW w:w="3005" w:type="dxa"/>
          </w:tcPr>
          <w:p w14:paraId="5816C2B4" w14:textId="1434BC7F" w:rsidR="006A7789" w:rsidRDefault="006A7789" w:rsidP="006A7789">
            <w:r>
              <w:t>07496877818</w:t>
            </w:r>
          </w:p>
        </w:tc>
      </w:tr>
      <w:tr w:rsidR="006A7789" w14:paraId="256740AF" w14:textId="77777777" w:rsidTr="005218CD">
        <w:trPr>
          <w:trHeight w:val="585"/>
        </w:trPr>
        <w:tc>
          <w:tcPr>
            <w:tcW w:w="3005" w:type="dxa"/>
            <w:shd w:val="clear" w:color="auto" w:fill="auto"/>
          </w:tcPr>
          <w:p w14:paraId="3D46C6F4" w14:textId="46301DB7" w:rsidR="006A7789" w:rsidRDefault="006A7789" w:rsidP="006A7789">
            <w:r w:rsidRPr="009B5B4B">
              <w:rPr>
                <w:b/>
                <w:bCs/>
              </w:rPr>
              <w:t>Henrietta</w:t>
            </w:r>
          </w:p>
        </w:tc>
        <w:tc>
          <w:tcPr>
            <w:tcW w:w="3005" w:type="dxa"/>
            <w:shd w:val="clear" w:color="auto" w:fill="auto"/>
          </w:tcPr>
          <w:p w14:paraId="5F4B5435" w14:textId="3C37823F" w:rsidR="006A7789" w:rsidRDefault="006A7789" w:rsidP="006A7789">
            <w:pPr>
              <w:jc w:val="center"/>
            </w:pPr>
            <w:r>
              <w:t>Friday  19th / Saturday 20th April 2024</w:t>
            </w:r>
          </w:p>
        </w:tc>
        <w:tc>
          <w:tcPr>
            <w:tcW w:w="3005" w:type="dxa"/>
            <w:shd w:val="clear" w:color="auto" w:fill="auto"/>
          </w:tcPr>
          <w:p w14:paraId="67EA5FBA" w14:textId="397075E4" w:rsidR="006A7789" w:rsidRDefault="006A7789" w:rsidP="006A7789">
            <w:r>
              <w:t>07931 657 476</w:t>
            </w:r>
          </w:p>
        </w:tc>
      </w:tr>
      <w:tr w:rsidR="006A7789" w14:paraId="60AD8EE0" w14:textId="77777777" w:rsidTr="005218CD">
        <w:trPr>
          <w:trHeight w:val="585"/>
        </w:trPr>
        <w:tc>
          <w:tcPr>
            <w:tcW w:w="3005" w:type="dxa"/>
            <w:shd w:val="clear" w:color="auto" w:fill="auto"/>
          </w:tcPr>
          <w:p w14:paraId="5D4F3436" w14:textId="476C862A" w:rsidR="006A7789" w:rsidRPr="009B5B4B" w:rsidRDefault="004A05D3" w:rsidP="006A7789">
            <w:pPr>
              <w:rPr>
                <w:b/>
                <w:bCs/>
              </w:rPr>
            </w:pPr>
            <w:r w:rsidRPr="009B5B4B">
              <w:rPr>
                <w:b/>
                <w:bCs/>
              </w:rPr>
              <w:t>Julie</w:t>
            </w:r>
          </w:p>
        </w:tc>
        <w:tc>
          <w:tcPr>
            <w:tcW w:w="3005" w:type="dxa"/>
            <w:shd w:val="clear" w:color="auto" w:fill="auto"/>
          </w:tcPr>
          <w:p w14:paraId="4292D6BB" w14:textId="7DE3EB0E" w:rsidR="006A7789" w:rsidRDefault="006A7789" w:rsidP="006A7789">
            <w:pPr>
              <w:jc w:val="center"/>
            </w:pPr>
            <w:r>
              <w:t>Friday  26th  / Saturday 27th April 2024</w:t>
            </w:r>
          </w:p>
        </w:tc>
        <w:tc>
          <w:tcPr>
            <w:tcW w:w="3005" w:type="dxa"/>
            <w:shd w:val="clear" w:color="auto" w:fill="auto"/>
          </w:tcPr>
          <w:p w14:paraId="164498FB" w14:textId="04586E86" w:rsidR="006A7789" w:rsidRDefault="004A05D3" w:rsidP="006A7789">
            <w:r>
              <w:t>07731 568 145</w:t>
            </w:r>
          </w:p>
        </w:tc>
      </w:tr>
      <w:tr w:rsidR="00A0027A" w14:paraId="289B8AD7" w14:textId="77777777" w:rsidTr="00A0027A">
        <w:trPr>
          <w:trHeight w:val="585"/>
        </w:trPr>
        <w:tc>
          <w:tcPr>
            <w:tcW w:w="3005" w:type="dxa"/>
            <w:shd w:val="clear" w:color="auto" w:fill="CCC0D9" w:themeFill="accent4" w:themeFillTint="66"/>
          </w:tcPr>
          <w:p w14:paraId="0806CE5E" w14:textId="77777777" w:rsidR="00A0027A" w:rsidRPr="009B5B4B" w:rsidRDefault="00A0027A" w:rsidP="006A7789">
            <w:pPr>
              <w:rPr>
                <w:b/>
                <w:bCs/>
              </w:rPr>
            </w:pPr>
          </w:p>
        </w:tc>
        <w:tc>
          <w:tcPr>
            <w:tcW w:w="3005" w:type="dxa"/>
            <w:shd w:val="clear" w:color="auto" w:fill="CCC0D9" w:themeFill="accent4" w:themeFillTint="66"/>
          </w:tcPr>
          <w:p w14:paraId="0827967D" w14:textId="77777777" w:rsidR="00A0027A" w:rsidRDefault="00A0027A" w:rsidP="006A7789">
            <w:pPr>
              <w:jc w:val="center"/>
            </w:pPr>
          </w:p>
        </w:tc>
        <w:tc>
          <w:tcPr>
            <w:tcW w:w="3005" w:type="dxa"/>
            <w:shd w:val="clear" w:color="auto" w:fill="CCC0D9" w:themeFill="accent4" w:themeFillTint="66"/>
          </w:tcPr>
          <w:p w14:paraId="71C4DE92" w14:textId="77777777" w:rsidR="00A0027A" w:rsidRDefault="00A0027A" w:rsidP="006A7789"/>
        </w:tc>
      </w:tr>
      <w:tr w:rsidR="00A0027A" w14:paraId="10C06DDA" w14:textId="77777777" w:rsidTr="00A0027A">
        <w:trPr>
          <w:trHeight w:val="496"/>
        </w:trPr>
        <w:tc>
          <w:tcPr>
            <w:tcW w:w="3005" w:type="dxa"/>
            <w:shd w:val="clear" w:color="auto" w:fill="auto"/>
          </w:tcPr>
          <w:p w14:paraId="168CA47D" w14:textId="079A9ED9" w:rsidR="00A0027A" w:rsidRPr="009B5B4B" w:rsidRDefault="00A0027A" w:rsidP="00A0027A">
            <w:pPr>
              <w:rPr>
                <w:b/>
                <w:bCs/>
              </w:rPr>
            </w:pPr>
            <w:r w:rsidRPr="009B5B4B">
              <w:rPr>
                <w:b/>
                <w:bCs/>
              </w:rPr>
              <w:t>Lirie</w:t>
            </w:r>
          </w:p>
        </w:tc>
        <w:tc>
          <w:tcPr>
            <w:tcW w:w="3005" w:type="dxa"/>
            <w:shd w:val="clear" w:color="auto" w:fill="auto"/>
          </w:tcPr>
          <w:p w14:paraId="2C8F18FE" w14:textId="3084BAA0" w:rsidR="00A0027A" w:rsidRDefault="00A0027A" w:rsidP="00A0027A">
            <w:pPr>
              <w:jc w:val="center"/>
            </w:pPr>
            <w:r>
              <w:t xml:space="preserve">Friday </w:t>
            </w:r>
            <w:r w:rsidR="005F637B">
              <w:t>3rd</w:t>
            </w:r>
            <w:r>
              <w:t xml:space="preserve"> / Saturday</w:t>
            </w:r>
            <w:r w:rsidR="005F637B">
              <w:t xml:space="preserve"> 4th</w:t>
            </w:r>
            <w:r>
              <w:t xml:space="preserve"> </w:t>
            </w:r>
            <w:r w:rsidR="005F637B">
              <w:t xml:space="preserve"> </w:t>
            </w:r>
            <w:r w:rsidR="00E61943">
              <w:t>May</w:t>
            </w:r>
            <w:r>
              <w:t xml:space="preserve"> 2024</w:t>
            </w:r>
          </w:p>
        </w:tc>
        <w:tc>
          <w:tcPr>
            <w:tcW w:w="3005" w:type="dxa"/>
            <w:shd w:val="clear" w:color="auto" w:fill="auto"/>
          </w:tcPr>
          <w:p w14:paraId="08BE89FD" w14:textId="302D2208" w:rsidR="00A0027A" w:rsidRDefault="00A0027A" w:rsidP="00A0027A">
            <w:r>
              <w:t>07729 519 379</w:t>
            </w:r>
          </w:p>
        </w:tc>
      </w:tr>
      <w:tr w:rsidR="004A05D3" w14:paraId="3110037C" w14:textId="77777777" w:rsidTr="00A0027A">
        <w:trPr>
          <w:trHeight w:val="496"/>
        </w:trPr>
        <w:tc>
          <w:tcPr>
            <w:tcW w:w="3005" w:type="dxa"/>
            <w:shd w:val="clear" w:color="auto" w:fill="auto"/>
          </w:tcPr>
          <w:p w14:paraId="24FED1A0" w14:textId="2F02C837" w:rsidR="004A05D3" w:rsidRDefault="004A05D3" w:rsidP="004A05D3">
            <w:pPr>
              <w:rPr>
                <w:b/>
                <w:bCs/>
              </w:rPr>
            </w:pPr>
            <w:r w:rsidRPr="009B5B4B">
              <w:rPr>
                <w:b/>
                <w:bCs/>
              </w:rPr>
              <w:t>Barbara</w:t>
            </w:r>
          </w:p>
        </w:tc>
        <w:tc>
          <w:tcPr>
            <w:tcW w:w="3005" w:type="dxa"/>
            <w:shd w:val="clear" w:color="auto" w:fill="auto"/>
          </w:tcPr>
          <w:p w14:paraId="5EBCA9E2" w14:textId="573E2EF0" w:rsidR="004A05D3" w:rsidRDefault="004A05D3" w:rsidP="004A05D3">
            <w:pPr>
              <w:jc w:val="center"/>
            </w:pPr>
            <w:r>
              <w:t>Friday 10th / Saturday 11</w:t>
            </w:r>
            <w:r w:rsidRPr="00EA40B5">
              <w:rPr>
                <w:vertAlign w:val="superscript"/>
              </w:rPr>
              <w:t>th</w:t>
            </w:r>
            <w:r>
              <w:t xml:space="preserve"> May 2024</w:t>
            </w:r>
          </w:p>
        </w:tc>
        <w:tc>
          <w:tcPr>
            <w:tcW w:w="3005" w:type="dxa"/>
            <w:shd w:val="clear" w:color="auto" w:fill="auto"/>
          </w:tcPr>
          <w:p w14:paraId="06CE3D3D" w14:textId="0C71EBEE" w:rsidR="004A05D3" w:rsidRDefault="004A05D3" w:rsidP="004A05D3">
            <w:r>
              <w:t>07940 018 084</w:t>
            </w:r>
          </w:p>
        </w:tc>
      </w:tr>
      <w:tr w:rsidR="004A05D3" w14:paraId="4F8C9CBF" w14:textId="77777777" w:rsidTr="00A0027A">
        <w:trPr>
          <w:trHeight w:val="496"/>
        </w:trPr>
        <w:tc>
          <w:tcPr>
            <w:tcW w:w="3005" w:type="dxa"/>
            <w:shd w:val="clear" w:color="auto" w:fill="auto"/>
          </w:tcPr>
          <w:p w14:paraId="486660CB" w14:textId="18C7A9CB" w:rsidR="004A05D3" w:rsidRDefault="004A05D3" w:rsidP="004A05D3">
            <w:pPr>
              <w:rPr>
                <w:b/>
                <w:bCs/>
              </w:rPr>
            </w:pPr>
            <w:r w:rsidRPr="009B5B4B">
              <w:rPr>
                <w:b/>
                <w:bCs/>
              </w:rPr>
              <w:t>Barbara</w:t>
            </w:r>
          </w:p>
        </w:tc>
        <w:tc>
          <w:tcPr>
            <w:tcW w:w="3005" w:type="dxa"/>
            <w:shd w:val="clear" w:color="auto" w:fill="auto"/>
          </w:tcPr>
          <w:p w14:paraId="1A9C2E6E" w14:textId="079B81A3" w:rsidR="004A05D3" w:rsidRDefault="004A05D3" w:rsidP="004A05D3">
            <w:pPr>
              <w:jc w:val="center"/>
            </w:pPr>
            <w:r>
              <w:t>Friday 17th / Saturday 18</w:t>
            </w:r>
            <w:r w:rsidRPr="00EA40B5">
              <w:rPr>
                <w:vertAlign w:val="superscript"/>
              </w:rPr>
              <w:t>th</w:t>
            </w:r>
            <w:r>
              <w:t xml:space="preserve"> May 2024</w:t>
            </w:r>
          </w:p>
        </w:tc>
        <w:tc>
          <w:tcPr>
            <w:tcW w:w="3005" w:type="dxa"/>
            <w:shd w:val="clear" w:color="auto" w:fill="auto"/>
          </w:tcPr>
          <w:p w14:paraId="74ADEDE7" w14:textId="0974B659" w:rsidR="004A05D3" w:rsidRDefault="004A05D3" w:rsidP="004A05D3">
            <w:r>
              <w:t>07940 018 084</w:t>
            </w:r>
          </w:p>
        </w:tc>
      </w:tr>
      <w:tr w:rsidR="004A05D3" w14:paraId="2C18C05C" w14:textId="77777777" w:rsidTr="00A0027A">
        <w:trPr>
          <w:trHeight w:val="496"/>
        </w:trPr>
        <w:tc>
          <w:tcPr>
            <w:tcW w:w="3005" w:type="dxa"/>
            <w:shd w:val="clear" w:color="auto" w:fill="auto"/>
          </w:tcPr>
          <w:p w14:paraId="0CD3E086" w14:textId="3EC992FC" w:rsidR="004A05D3" w:rsidRDefault="004A05D3" w:rsidP="004A05D3">
            <w:pPr>
              <w:rPr>
                <w:b/>
                <w:bCs/>
              </w:rPr>
            </w:pPr>
            <w:r w:rsidRPr="009B5B4B">
              <w:rPr>
                <w:b/>
                <w:bCs/>
              </w:rPr>
              <w:t>Barbara</w:t>
            </w:r>
          </w:p>
        </w:tc>
        <w:tc>
          <w:tcPr>
            <w:tcW w:w="3005" w:type="dxa"/>
            <w:shd w:val="clear" w:color="auto" w:fill="auto"/>
          </w:tcPr>
          <w:p w14:paraId="375926BC" w14:textId="73C8F286" w:rsidR="004A05D3" w:rsidRDefault="004A05D3" w:rsidP="004A05D3">
            <w:pPr>
              <w:jc w:val="center"/>
            </w:pPr>
            <w:r>
              <w:t>Friday 24th / Saturday 25</w:t>
            </w:r>
            <w:r w:rsidRPr="00EA40B5">
              <w:rPr>
                <w:vertAlign w:val="superscript"/>
              </w:rPr>
              <w:t>th</w:t>
            </w:r>
            <w:r>
              <w:t xml:space="preserve"> May 2024</w:t>
            </w:r>
          </w:p>
        </w:tc>
        <w:tc>
          <w:tcPr>
            <w:tcW w:w="3005" w:type="dxa"/>
            <w:shd w:val="clear" w:color="auto" w:fill="auto"/>
          </w:tcPr>
          <w:p w14:paraId="722FBAA8" w14:textId="5D84203D" w:rsidR="004A05D3" w:rsidRDefault="004A05D3" w:rsidP="004A05D3">
            <w:r>
              <w:t>07940 018 084</w:t>
            </w:r>
          </w:p>
        </w:tc>
      </w:tr>
      <w:tr w:rsidR="004A05D3" w14:paraId="3F611927" w14:textId="77777777" w:rsidTr="004A05D3">
        <w:trPr>
          <w:trHeight w:val="496"/>
        </w:trPr>
        <w:tc>
          <w:tcPr>
            <w:tcW w:w="3005" w:type="dxa"/>
            <w:shd w:val="clear" w:color="auto" w:fill="CCC0D9" w:themeFill="accent4" w:themeFillTint="66"/>
          </w:tcPr>
          <w:p w14:paraId="51281F6D" w14:textId="77777777" w:rsidR="004A05D3" w:rsidRDefault="004A05D3" w:rsidP="004A05D3">
            <w:pPr>
              <w:rPr>
                <w:b/>
                <w:bCs/>
              </w:rPr>
            </w:pPr>
          </w:p>
        </w:tc>
        <w:tc>
          <w:tcPr>
            <w:tcW w:w="3005" w:type="dxa"/>
            <w:shd w:val="clear" w:color="auto" w:fill="CCC0D9" w:themeFill="accent4" w:themeFillTint="66"/>
          </w:tcPr>
          <w:p w14:paraId="0B4A6E18" w14:textId="77777777" w:rsidR="004A05D3" w:rsidRDefault="004A05D3" w:rsidP="004A05D3">
            <w:pPr>
              <w:jc w:val="center"/>
            </w:pPr>
          </w:p>
        </w:tc>
        <w:tc>
          <w:tcPr>
            <w:tcW w:w="3005" w:type="dxa"/>
            <w:shd w:val="clear" w:color="auto" w:fill="CCC0D9" w:themeFill="accent4" w:themeFillTint="66"/>
          </w:tcPr>
          <w:p w14:paraId="416E4BDC" w14:textId="77777777" w:rsidR="004A05D3" w:rsidRDefault="004A05D3" w:rsidP="004A05D3"/>
        </w:tc>
      </w:tr>
      <w:tr w:rsidR="004A05D3" w14:paraId="55B82290" w14:textId="77777777" w:rsidTr="00A0027A">
        <w:trPr>
          <w:trHeight w:val="496"/>
        </w:trPr>
        <w:tc>
          <w:tcPr>
            <w:tcW w:w="3005" w:type="dxa"/>
            <w:shd w:val="clear" w:color="auto" w:fill="auto"/>
          </w:tcPr>
          <w:p w14:paraId="72F21BF8" w14:textId="1D016D6C" w:rsidR="004A05D3" w:rsidRPr="009B5B4B" w:rsidRDefault="004A05D3" w:rsidP="004A05D3">
            <w:pPr>
              <w:rPr>
                <w:b/>
                <w:bCs/>
              </w:rPr>
            </w:pPr>
            <w:r>
              <w:rPr>
                <w:b/>
                <w:bCs/>
              </w:rPr>
              <w:t>Sylwia</w:t>
            </w:r>
          </w:p>
        </w:tc>
        <w:tc>
          <w:tcPr>
            <w:tcW w:w="3005" w:type="dxa"/>
            <w:shd w:val="clear" w:color="auto" w:fill="auto"/>
          </w:tcPr>
          <w:p w14:paraId="4D27E810" w14:textId="0819EEE9" w:rsidR="004A05D3" w:rsidRDefault="004A05D3" w:rsidP="004A05D3">
            <w:pPr>
              <w:jc w:val="center"/>
            </w:pPr>
            <w:r>
              <w:t>Friday 31</w:t>
            </w:r>
            <w:r w:rsidRPr="00E46267">
              <w:rPr>
                <w:vertAlign w:val="superscript"/>
              </w:rPr>
              <w:t>st</w:t>
            </w:r>
            <w:r>
              <w:t xml:space="preserve"> May / Saturday 1st June 2024</w:t>
            </w:r>
          </w:p>
        </w:tc>
        <w:tc>
          <w:tcPr>
            <w:tcW w:w="3005" w:type="dxa"/>
            <w:shd w:val="clear" w:color="auto" w:fill="auto"/>
          </w:tcPr>
          <w:p w14:paraId="0EFE881B" w14:textId="64F11AB5" w:rsidR="004A05D3" w:rsidRDefault="004A05D3" w:rsidP="004A05D3">
            <w:r>
              <w:t>07732 199 287</w:t>
            </w:r>
          </w:p>
        </w:tc>
      </w:tr>
      <w:tr w:rsidR="004A05D3" w14:paraId="7785C00C" w14:textId="77777777" w:rsidTr="00A0027A">
        <w:trPr>
          <w:trHeight w:val="496"/>
        </w:trPr>
        <w:tc>
          <w:tcPr>
            <w:tcW w:w="3005" w:type="dxa"/>
            <w:shd w:val="clear" w:color="auto" w:fill="auto"/>
          </w:tcPr>
          <w:p w14:paraId="1412D558" w14:textId="375782FF" w:rsidR="004A05D3" w:rsidRPr="009B5B4B" w:rsidRDefault="004A05D3" w:rsidP="004A05D3">
            <w:pPr>
              <w:rPr>
                <w:b/>
                <w:bCs/>
              </w:rPr>
            </w:pPr>
            <w:r w:rsidRPr="009B5B4B">
              <w:rPr>
                <w:b/>
                <w:bCs/>
              </w:rPr>
              <w:t xml:space="preserve">Agnes  </w:t>
            </w:r>
          </w:p>
        </w:tc>
        <w:tc>
          <w:tcPr>
            <w:tcW w:w="3005" w:type="dxa"/>
            <w:shd w:val="clear" w:color="auto" w:fill="auto"/>
          </w:tcPr>
          <w:p w14:paraId="318F3B14" w14:textId="65EF02A9" w:rsidR="004A05D3" w:rsidRDefault="004A05D3" w:rsidP="004A05D3">
            <w:pPr>
              <w:jc w:val="center"/>
            </w:pPr>
            <w:r>
              <w:t>Friday 7th / Saturday 8</w:t>
            </w:r>
            <w:r w:rsidRPr="00EA40B5">
              <w:rPr>
                <w:vertAlign w:val="superscript"/>
              </w:rPr>
              <w:t>th</w:t>
            </w:r>
            <w:r>
              <w:t xml:space="preserve"> June 2024</w:t>
            </w:r>
          </w:p>
        </w:tc>
        <w:tc>
          <w:tcPr>
            <w:tcW w:w="3005" w:type="dxa"/>
            <w:shd w:val="clear" w:color="auto" w:fill="auto"/>
          </w:tcPr>
          <w:p w14:paraId="5EDA4B40" w14:textId="3589425B" w:rsidR="004A05D3" w:rsidRDefault="004A05D3" w:rsidP="004A05D3">
            <w:r>
              <w:t>07886 371 609</w:t>
            </w:r>
          </w:p>
        </w:tc>
      </w:tr>
      <w:tr w:rsidR="004A05D3" w14:paraId="26CBEE1D" w14:textId="77777777" w:rsidTr="00A0027A">
        <w:trPr>
          <w:trHeight w:val="496"/>
        </w:trPr>
        <w:tc>
          <w:tcPr>
            <w:tcW w:w="3005" w:type="dxa"/>
            <w:shd w:val="clear" w:color="auto" w:fill="auto"/>
          </w:tcPr>
          <w:p w14:paraId="6125787B" w14:textId="462B506F" w:rsidR="004A05D3" w:rsidRPr="009B5B4B" w:rsidRDefault="004A05D3" w:rsidP="004A05D3">
            <w:pPr>
              <w:rPr>
                <w:b/>
                <w:bCs/>
              </w:rPr>
            </w:pPr>
            <w:r w:rsidRPr="009B5B4B">
              <w:rPr>
                <w:b/>
                <w:bCs/>
              </w:rPr>
              <w:t>Julie</w:t>
            </w:r>
          </w:p>
        </w:tc>
        <w:tc>
          <w:tcPr>
            <w:tcW w:w="3005" w:type="dxa"/>
            <w:shd w:val="clear" w:color="auto" w:fill="auto"/>
          </w:tcPr>
          <w:p w14:paraId="758BE4B7" w14:textId="1D45F912" w:rsidR="004A05D3" w:rsidRDefault="004A05D3" w:rsidP="004A05D3">
            <w:pPr>
              <w:jc w:val="center"/>
            </w:pPr>
            <w:r>
              <w:t>Friday 14th / Saturday 15</w:t>
            </w:r>
            <w:r w:rsidRPr="00EA40B5">
              <w:rPr>
                <w:vertAlign w:val="superscript"/>
              </w:rPr>
              <w:t>th</w:t>
            </w:r>
            <w:r>
              <w:t xml:space="preserve"> June 2024</w:t>
            </w:r>
          </w:p>
        </w:tc>
        <w:tc>
          <w:tcPr>
            <w:tcW w:w="3005" w:type="dxa"/>
            <w:shd w:val="clear" w:color="auto" w:fill="auto"/>
          </w:tcPr>
          <w:p w14:paraId="12D23F1D" w14:textId="6DC35BB2" w:rsidR="004A05D3" w:rsidRDefault="004A05D3" w:rsidP="004A05D3">
            <w:r>
              <w:t>07731 568 145</w:t>
            </w:r>
          </w:p>
        </w:tc>
      </w:tr>
      <w:tr w:rsidR="004A05D3" w14:paraId="746E61C9" w14:textId="77777777" w:rsidTr="00A0027A">
        <w:trPr>
          <w:trHeight w:val="496"/>
        </w:trPr>
        <w:tc>
          <w:tcPr>
            <w:tcW w:w="3005" w:type="dxa"/>
            <w:shd w:val="clear" w:color="auto" w:fill="auto"/>
          </w:tcPr>
          <w:p w14:paraId="148FAC3A" w14:textId="02BD4B5D" w:rsidR="004A05D3" w:rsidRPr="009B5B4B" w:rsidRDefault="004A05D3" w:rsidP="004A05D3">
            <w:pPr>
              <w:rPr>
                <w:b/>
                <w:bCs/>
              </w:rPr>
            </w:pPr>
            <w:r w:rsidRPr="009B5B4B">
              <w:rPr>
                <w:b/>
                <w:bCs/>
              </w:rPr>
              <w:t>Bella</w:t>
            </w:r>
          </w:p>
        </w:tc>
        <w:tc>
          <w:tcPr>
            <w:tcW w:w="3005" w:type="dxa"/>
            <w:shd w:val="clear" w:color="auto" w:fill="auto"/>
          </w:tcPr>
          <w:p w14:paraId="66CEF30D" w14:textId="2070DBB1" w:rsidR="004A05D3" w:rsidRDefault="004A05D3" w:rsidP="004A05D3">
            <w:pPr>
              <w:jc w:val="center"/>
            </w:pPr>
            <w:r>
              <w:t>Friday 21st / Saturday 22nd June 2024</w:t>
            </w:r>
          </w:p>
        </w:tc>
        <w:tc>
          <w:tcPr>
            <w:tcW w:w="3005" w:type="dxa"/>
            <w:shd w:val="clear" w:color="auto" w:fill="auto"/>
          </w:tcPr>
          <w:p w14:paraId="2C4F2C97" w14:textId="16D795FE" w:rsidR="004A05D3" w:rsidRDefault="004A05D3" w:rsidP="004A05D3">
            <w:r>
              <w:t>07496877818</w:t>
            </w:r>
          </w:p>
        </w:tc>
      </w:tr>
      <w:tr w:rsidR="004A05D3" w14:paraId="41380F42" w14:textId="77777777" w:rsidTr="00A0027A">
        <w:trPr>
          <w:trHeight w:val="496"/>
        </w:trPr>
        <w:tc>
          <w:tcPr>
            <w:tcW w:w="3005" w:type="dxa"/>
            <w:shd w:val="clear" w:color="auto" w:fill="auto"/>
          </w:tcPr>
          <w:p w14:paraId="348085F6" w14:textId="3B9998A4" w:rsidR="004A05D3" w:rsidRPr="009B5B4B" w:rsidRDefault="004A05D3" w:rsidP="004A05D3">
            <w:pPr>
              <w:rPr>
                <w:b/>
                <w:bCs/>
              </w:rPr>
            </w:pPr>
            <w:r w:rsidRPr="009B5B4B">
              <w:rPr>
                <w:b/>
                <w:bCs/>
              </w:rPr>
              <w:t>Henrietta</w:t>
            </w:r>
          </w:p>
        </w:tc>
        <w:tc>
          <w:tcPr>
            <w:tcW w:w="3005" w:type="dxa"/>
            <w:shd w:val="clear" w:color="auto" w:fill="auto"/>
          </w:tcPr>
          <w:p w14:paraId="419FF52D" w14:textId="24A8D8F7" w:rsidR="004A05D3" w:rsidRDefault="004A05D3" w:rsidP="004A05D3">
            <w:pPr>
              <w:jc w:val="center"/>
            </w:pPr>
            <w:r>
              <w:t>Friday 28th / Saturday 29th June 2024</w:t>
            </w:r>
          </w:p>
        </w:tc>
        <w:tc>
          <w:tcPr>
            <w:tcW w:w="3005" w:type="dxa"/>
            <w:shd w:val="clear" w:color="auto" w:fill="auto"/>
          </w:tcPr>
          <w:p w14:paraId="308D8BC7" w14:textId="393D1E15" w:rsidR="004A05D3" w:rsidRDefault="004A05D3" w:rsidP="004A05D3">
            <w:r>
              <w:t>07931 657 476</w:t>
            </w:r>
          </w:p>
        </w:tc>
      </w:tr>
      <w:tr w:rsidR="004A05D3" w14:paraId="704E2A5A" w14:textId="77777777" w:rsidTr="0037677A">
        <w:trPr>
          <w:trHeight w:val="496"/>
        </w:trPr>
        <w:tc>
          <w:tcPr>
            <w:tcW w:w="3005" w:type="dxa"/>
            <w:shd w:val="clear" w:color="auto" w:fill="CCC0D9" w:themeFill="accent4" w:themeFillTint="66"/>
          </w:tcPr>
          <w:p w14:paraId="7B560CC8" w14:textId="77777777" w:rsidR="004A05D3" w:rsidRPr="009B5B4B" w:rsidRDefault="004A05D3" w:rsidP="004A05D3">
            <w:pPr>
              <w:rPr>
                <w:b/>
                <w:bCs/>
              </w:rPr>
            </w:pPr>
          </w:p>
        </w:tc>
        <w:tc>
          <w:tcPr>
            <w:tcW w:w="3005" w:type="dxa"/>
            <w:shd w:val="clear" w:color="auto" w:fill="CCC0D9" w:themeFill="accent4" w:themeFillTint="66"/>
          </w:tcPr>
          <w:p w14:paraId="2F355443" w14:textId="77777777" w:rsidR="004A05D3" w:rsidRDefault="004A05D3" w:rsidP="004A05D3">
            <w:pPr>
              <w:jc w:val="center"/>
            </w:pPr>
          </w:p>
        </w:tc>
        <w:tc>
          <w:tcPr>
            <w:tcW w:w="3005" w:type="dxa"/>
            <w:shd w:val="clear" w:color="auto" w:fill="CCC0D9" w:themeFill="accent4" w:themeFillTint="66"/>
          </w:tcPr>
          <w:p w14:paraId="2BEE4EB4" w14:textId="77777777" w:rsidR="004A05D3" w:rsidRDefault="004A05D3" w:rsidP="004A05D3"/>
        </w:tc>
      </w:tr>
      <w:tr w:rsidR="004A05D3" w14:paraId="54F83047" w14:textId="77777777" w:rsidTr="00A0027A">
        <w:trPr>
          <w:trHeight w:val="496"/>
        </w:trPr>
        <w:tc>
          <w:tcPr>
            <w:tcW w:w="3005" w:type="dxa"/>
            <w:shd w:val="clear" w:color="auto" w:fill="auto"/>
          </w:tcPr>
          <w:p w14:paraId="3CACDB35" w14:textId="75777480" w:rsidR="004A05D3" w:rsidRPr="009B5B4B" w:rsidRDefault="004A05D3" w:rsidP="004A05D3">
            <w:pPr>
              <w:rPr>
                <w:b/>
                <w:bCs/>
              </w:rPr>
            </w:pPr>
          </w:p>
        </w:tc>
        <w:tc>
          <w:tcPr>
            <w:tcW w:w="3005" w:type="dxa"/>
            <w:shd w:val="clear" w:color="auto" w:fill="auto"/>
          </w:tcPr>
          <w:p w14:paraId="4E625599" w14:textId="78B7E1F1" w:rsidR="004A05D3" w:rsidRDefault="004A05D3" w:rsidP="004A05D3">
            <w:pPr>
              <w:jc w:val="center"/>
            </w:pPr>
          </w:p>
        </w:tc>
        <w:tc>
          <w:tcPr>
            <w:tcW w:w="3005" w:type="dxa"/>
            <w:shd w:val="clear" w:color="auto" w:fill="auto"/>
          </w:tcPr>
          <w:p w14:paraId="2D7AA427" w14:textId="11E84624" w:rsidR="004A05D3" w:rsidRDefault="004A05D3" w:rsidP="004A05D3"/>
        </w:tc>
      </w:tr>
    </w:tbl>
    <w:p w14:paraId="6B401854" w14:textId="7A81A0EE" w:rsidR="00F50350" w:rsidRDefault="00F50350" w:rsidP="003514C5">
      <w:pPr>
        <w:jc w:val="center"/>
        <w:rPr>
          <w:b/>
          <w:u w:val="single"/>
        </w:rPr>
      </w:pPr>
    </w:p>
    <w:p w14:paraId="5A07CFC2" w14:textId="058507CA" w:rsidR="00C37865" w:rsidRDefault="00C37865" w:rsidP="003514C5">
      <w:pPr>
        <w:jc w:val="center"/>
        <w:rPr>
          <w:b/>
          <w:u w:val="single"/>
        </w:rPr>
      </w:pPr>
    </w:p>
    <w:sectPr w:rsidR="00C37865" w:rsidSect="002C772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zMDS0MDC2MDWwNLRU0lEKTi0uzszPAykwMqgFAAyhBJItAAAA"/>
  </w:docVars>
  <w:rsids>
    <w:rsidRoot w:val="003514C5"/>
    <w:rsid w:val="000068F7"/>
    <w:rsid w:val="0001226C"/>
    <w:rsid w:val="00053B83"/>
    <w:rsid w:val="000548F8"/>
    <w:rsid w:val="00084C22"/>
    <w:rsid w:val="0009334B"/>
    <w:rsid w:val="000A3751"/>
    <w:rsid w:val="000B4F49"/>
    <w:rsid w:val="000D4DE0"/>
    <w:rsid w:val="000D6483"/>
    <w:rsid w:val="000E6B2E"/>
    <w:rsid w:val="000E77C8"/>
    <w:rsid w:val="001048EE"/>
    <w:rsid w:val="00113007"/>
    <w:rsid w:val="00136D69"/>
    <w:rsid w:val="0014154D"/>
    <w:rsid w:val="00142D9B"/>
    <w:rsid w:val="00146BEB"/>
    <w:rsid w:val="0017327F"/>
    <w:rsid w:val="00177EAF"/>
    <w:rsid w:val="00183616"/>
    <w:rsid w:val="00184117"/>
    <w:rsid w:val="00187CBA"/>
    <w:rsid w:val="00191B08"/>
    <w:rsid w:val="001B6CCE"/>
    <w:rsid w:val="001B744A"/>
    <w:rsid w:val="001B7F30"/>
    <w:rsid w:val="001E2F62"/>
    <w:rsid w:val="001F0501"/>
    <w:rsid w:val="001F5ABF"/>
    <w:rsid w:val="00204075"/>
    <w:rsid w:val="00230909"/>
    <w:rsid w:val="00240CF9"/>
    <w:rsid w:val="0026262D"/>
    <w:rsid w:val="002629A6"/>
    <w:rsid w:val="00273086"/>
    <w:rsid w:val="002747BE"/>
    <w:rsid w:val="00281E56"/>
    <w:rsid w:val="002858D9"/>
    <w:rsid w:val="002C7725"/>
    <w:rsid w:val="002E0694"/>
    <w:rsid w:val="002F2C2F"/>
    <w:rsid w:val="002F58FF"/>
    <w:rsid w:val="0030011A"/>
    <w:rsid w:val="003061A3"/>
    <w:rsid w:val="00317732"/>
    <w:rsid w:val="00332CCA"/>
    <w:rsid w:val="003468D7"/>
    <w:rsid w:val="003514C5"/>
    <w:rsid w:val="003523CB"/>
    <w:rsid w:val="00357998"/>
    <w:rsid w:val="0036098F"/>
    <w:rsid w:val="00360DCD"/>
    <w:rsid w:val="0036593F"/>
    <w:rsid w:val="00373597"/>
    <w:rsid w:val="0037677A"/>
    <w:rsid w:val="00394B5F"/>
    <w:rsid w:val="00396B4F"/>
    <w:rsid w:val="003979A8"/>
    <w:rsid w:val="003A3245"/>
    <w:rsid w:val="003A4555"/>
    <w:rsid w:val="003A576B"/>
    <w:rsid w:val="003C7BCC"/>
    <w:rsid w:val="003D2C79"/>
    <w:rsid w:val="003D47A5"/>
    <w:rsid w:val="003E6726"/>
    <w:rsid w:val="003F0D61"/>
    <w:rsid w:val="00400FB8"/>
    <w:rsid w:val="00403A57"/>
    <w:rsid w:val="00407C48"/>
    <w:rsid w:val="004146A1"/>
    <w:rsid w:val="00427C9B"/>
    <w:rsid w:val="004301FD"/>
    <w:rsid w:val="00460970"/>
    <w:rsid w:val="004753DF"/>
    <w:rsid w:val="004A05D3"/>
    <w:rsid w:val="004A39FF"/>
    <w:rsid w:val="004B62D5"/>
    <w:rsid w:val="004E0B35"/>
    <w:rsid w:val="004F5FB6"/>
    <w:rsid w:val="00500396"/>
    <w:rsid w:val="00510EAC"/>
    <w:rsid w:val="005142BC"/>
    <w:rsid w:val="005218CD"/>
    <w:rsid w:val="00533963"/>
    <w:rsid w:val="00555C87"/>
    <w:rsid w:val="00561E27"/>
    <w:rsid w:val="00581511"/>
    <w:rsid w:val="00595699"/>
    <w:rsid w:val="005B04E0"/>
    <w:rsid w:val="005B595C"/>
    <w:rsid w:val="005E7F3E"/>
    <w:rsid w:val="005F637B"/>
    <w:rsid w:val="005F63DE"/>
    <w:rsid w:val="005F6BCC"/>
    <w:rsid w:val="00607C1C"/>
    <w:rsid w:val="006229C2"/>
    <w:rsid w:val="00642DB6"/>
    <w:rsid w:val="0065006D"/>
    <w:rsid w:val="006848DD"/>
    <w:rsid w:val="006940F4"/>
    <w:rsid w:val="006A0F8A"/>
    <w:rsid w:val="006A6773"/>
    <w:rsid w:val="006A7789"/>
    <w:rsid w:val="006A7B7D"/>
    <w:rsid w:val="006B4E14"/>
    <w:rsid w:val="006C1E26"/>
    <w:rsid w:val="006C4AD6"/>
    <w:rsid w:val="006C5969"/>
    <w:rsid w:val="006D3E3C"/>
    <w:rsid w:val="006E2A28"/>
    <w:rsid w:val="006E4343"/>
    <w:rsid w:val="006F3369"/>
    <w:rsid w:val="007122C6"/>
    <w:rsid w:val="00717E97"/>
    <w:rsid w:val="007207F5"/>
    <w:rsid w:val="00734568"/>
    <w:rsid w:val="0076083A"/>
    <w:rsid w:val="007819FA"/>
    <w:rsid w:val="007A19F8"/>
    <w:rsid w:val="007C1610"/>
    <w:rsid w:val="007D7C74"/>
    <w:rsid w:val="007E1E92"/>
    <w:rsid w:val="008220B2"/>
    <w:rsid w:val="00825D0D"/>
    <w:rsid w:val="00837E51"/>
    <w:rsid w:val="00842869"/>
    <w:rsid w:val="00876DAE"/>
    <w:rsid w:val="00884131"/>
    <w:rsid w:val="008841C1"/>
    <w:rsid w:val="00887224"/>
    <w:rsid w:val="008A28EB"/>
    <w:rsid w:val="008D20A9"/>
    <w:rsid w:val="008D25B3"/>
    <w:rsid w:val="008E7E28"/>
    <w:rsid w:val="00910B9C"/>
    <w:rsid w:val="00922B27"/>
    <w:rsid w:val="00924725"/>
    <w:rsid w:val="00946C8D"/>
    <w:rsid w:val="00964FDF"/>
    <w:rsid w:val="00982558"/>
    <w:rsid w:val="00985979"/>
    <w:rsid w:val="00986651"/>
    <w:rsid w:val="00986758"/>
    <w:rsid w:val="009B0C42"/>
    <w:rsid w:val="009B5B4B"/>
    <w:rsid w:val="009B7237"/>
    <w:rsid w:val="009C79D4"/>
    <w:rsid w:val="009E0DCB"/>
    <w:rsid w:val="009E54E0"/>
    <w:rsid w:val="00A0027A"/>
    <w:rsid w:val="00A0056F"/>
    <w:rsid w:val="00A21BE7"/>
    <w:rsid w:val="00A249D0"/>
    <w:rsid w:val="00A30A64"/>
    <w:rsid w:val="00A3389B"/>
    <w:rsid w:val="00A410E3"/>
    <w:rsid w:val="00A5078D"/>
    <w:rsid w:val="00A53367"/>
    <w:rsid w:val="00A6515C"/>
    <w:rsid w:val="00A777BF"/>
    <w:rsid w:val="00A81860"/>
    <w:rsid w:val="00A834A9"/>
    <w:rsid w:val="00A87E13"/>
    <w:rsid w:val="00AA4270"/>
    <w:rsid w:val="00AA5E14"/>
    <w:rsid w:val="00AA7075"/>
    <w:rsid w:val="00AA79C9"/>
    <w:rsid w:val="00AB0517"/>
    <w:rsid w:val="00AD3BFC"/>
    <w:rsid w:val="00AF2D30"/>
    <w:rsid w:val="00B06BDC"/>
    <w:rsid w:val="00B12235"/>
    <w:rsid w:val="00B24DF5"/>
    <w:rsid w:val="00B27B91"/>
    <w:rsid w:val="00B34CCB"/>
    <w:rsid w:val="00B36E55"/>
    <w:rsid w:val="00B50383"/>
    <w:rsid w:val="00B504F6"/>
    <w:rsid w:val="00B5781B"/>
    <w:rsid w:val="00B603F7"/>
    <w:rsid w:val="00B66FE1"/>
    <w:rsid w:val="00B73869"/>
    <w:rsid w:val="00BA230E"/>
    <w:rsid w:val="00BA2BC0"/>
    <w:rsid w:val="00BB24A7"/>
    <w:rsid w:val="00BB5382"/>
    <w:rsid w:val="00BC2926"/>
    <w:rsid w:val="00BC41BA"/>
    <w:rsid w:val="00BD6D09"/>
    <w:rsid w:val="00BE0189"/>
    <w:rsid w:val="00C118B9"/>
    <w:rsid w:val="00C13289"/>
    <w:rsid w:val="00C246C8"/>
    <w:rsid w:val="00C335DE"/>
    <w:rsid w:val="00C37193"/>
    <w:rsid w:val="00C37865"/>
    <w:rsid w:val="00C409F1"/>
    <w:rsid w:val="00C54179"/>
    <w:rsid w:val="00C549CB"/>
    <w:rsid w:val="00C54C06"/>
    <w:rsid w:val="00C55C54"/>
    <w:rsid w:val="00CA0D53"/>
    <w:rsid w:val="00CD4C50"/>
    <w:rsid w:val="00CF313A"/>
    <w:rsid w:val="00D042FC"/>
    <w:rsid w:val="00D2243F"/>
    <w:rsid w:val="00D64FBE"/>
    <w:rsid w:val="00D7373F"/>
    <w:rsid w:val="00DB403C"/>
    <w:rsid w:val="00DD18B3"/>
    <w:rsid w:val="00DD7C5D"/>
    <w:rsid w:val="00DF7869"/>
    <w:rsid w:val="00E07A95"/>
    <w:rsid w:val="00E35F38"/>
    <w:rsid w:val="00E46267"/>
    <w:rsid w:val="00E46B58"/>
    <w:rsid w:val="00E61943"/>
    <w:rsid w:val="00E76206"/>
    <w:rsid w:val="00E81BBE"/>
    <w:rsid w:val="00E96423"/>
    <w:rsid w:val="00EA40B5"/>
    <w:rsid w:val="00EC0D80"/>
    <w:rsid w:val="00EC3E51"/>
    <w:rsid w:val="00EC46EC"/>
    <w:rsid w:val="00ED38CF"/>
    <w:rsid w:val="00EE2586"/>
    <w:rsid w:val="00EE579B"/>
    <w:rsid w:val="00F03714"/>
    <w:rsid w:val="00F22953"/>
    <w:rsid w:val="00F24A3C"/>
    <w:rsid w:val="00F4570D"/>
    <w:rsid w:val="00F50350"/>
    <w:rsid w:val="00F70FFB"/>
    <w:rsid w:val="00F7122D"/>
    <w:rsid w:val="00FB0307"/>
    <w:rsid w:val="00FC4624"/>
    <w:rsid w:val="00FC7488"/>
    <w:rsid w:val="00FD1B6F"/>
    <w:rsid w:val="00FD2B0F"/>
    <w:rsid w:val="00FF2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36E004"/>
  <w15:docId w15:val="{9C4D362E-CBB9-4002-BDBA-EE9148A17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514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</Pages>
  <Words>158</Words>
  <Characters>716</Characters>
  <Application>Microsoft Office Word</Application>
  <DocSecurity>0</DocSecurity>
  <Lines>69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omah Tobechukwu</dc:creator>
  <cp:lastModifiedBy>anthony.unomah</cp:lastModifiedBy>
  <cp:revision>8</cp:revision>
  <dcterms:created xsi:type="dcterms:W3CDTF">2024-04-14T19:03:00Z</dcterms:created>
  <dcterms:modified xsi:type="dcterms:W3CDTF">2024-04-21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fc1de663317fe867798db5ad279ca27e2b3365e23aa7dfe64eb1d6cb50afc5</vt:lpwstr>
  </property>
</Properties>
</file>